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77777777" w:rsidR="008C09D6" w:rsidRDefault="00EB1C8F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4C43127D" wp14:editId="4429162F">
            <wp:extent cx="2209800" cy="1004581"/>
            <wp:effectExtent l="0" t="0" r="0" b="508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KGZS Pantone1.w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461" cy="101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27A8495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334A157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5A10094F" w:rsidR="008C09D6" w:rsidRPr="000315A4" w:rsidRDefault="008C09D6" w:rsidP="005A4EBD">
      <w:pPr>
        <w:rPr>
          <w:rFonts w:ascii="Arial Narrow" w:hAnsi="Arial Narrow"/>
          <w:sz w:val="18"/>
          <w:szCs w:val="18"/>
        </w:rPr>
      </w:pPr>
      <w:r w:rsidRPr="000315A4">
        <w:rPr>
          <w:rFonts w:ascii="Arial Narrow" w:hAnsi="Arial Narrow"/>
          <w:sz w:val="18"/>
          <w:szCs w:val="18"/>
        </w:rPr>
        <w:t xml:space="preserve">Ljubljana, </w:t>
      </w:r>
      <w:r w:rsidR="006C7185">
        <w:rPr>
          <w:rFonts w:ascii="Arial Narrow" w:hAnsi="Arial Narrow"/>
          <w:sz w:val="18"/>
          <w:szCs w:val="18"/>
        </w:rPr>
        <w:t>1</w:t>
      </w:r>
      <w:r w:rsidR="00296703">
        <w:rPr>
          <w:rFonts w:ascii="Arial Narrow" w:hAnsi="Arial Narrow"/>
          <w:sz w:val="18"/>
          <w:szCs w:val="18"/>
        </w:rPr>
        <w:t>7</w:t>
      </w:r>
      <w:r w:rsidR="00A320B6">
        <w:rPr>
          <w:rFonts w:ascii="Arial Narrow" w:hAnsi="Arial Narrow"/>
          <w:sz w:val="18"/>
          <w:szCs w:val="18"/>
        </w:rPr>
        <w:t>. avgust 20</w:t>
      </w:r>
      <w:r w:rsidR="006C7185">
        <w:rPr>
          <w:rFonts w:ascii="Arial Narrow" w:hAnsi="Arial Narrow"/>
          <w:sz w:val="18"/>
          <w:szCs w:val="18"/>
        </w:rPr>
        <w:t>22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77777777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649941AD" w14:textId="24A439FA" w:rsidR="008C09D6" w:rsidRPr="003D0A29" w:rsidRDefault="008C09D6" w:rsidP="00FA440F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0</w:t>
      </w:r>
      <w:r w:rsidR="00A320B6"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5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v hali B</w:t>
      </w:r>
      <w:r w:rsidR="00B0170E">
        <w:rPr>
          <w:rFonts w:ascii="Arial Narrow" w:hAnsi="Arial Narrow"/>
          <w:b/>
          <w:sz w:val="22"/>
          <w:szCs w:val="22"/>
        </w:rPr>
        <w:t xml:space="preserve"> in na naše dogodke </w:t>
      </w: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 w:rsidR="006C7185">
        <w:rPr>
          <w:rFonts w:ascii="Arial Narrow" w:hAnsi="Arial Narrow"/>
          <w:b/>
          <w:sz w:val="22"/>
          <w:szCs w:val="22"/>
        </w:rPr>
        <w:t>60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667983C1" w14:textId="77777777" w:rsidR="008C09D6" w:rsidRPr="008B22DC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197D977B" w14:textId="77777777" w:rsidR="008C09D6" w:rsidRPr="006E2A68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02290E19" w14:textId="77777777" w:rsidR="005A4EBD" w:rsidRDefault="00A00C5C" w:rsidP="00CC1A72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="008C09D6" w:rsidRPr="003D0A29">
        <w:rPr>
          <w:rFonts w:ascii="Arial Narrow" w:hAnsi="Arial Narrow"/>
          <w:b/>
          <w:sz w:val="22"/>
          <w:szCs w:val="22"/>
        </w:rPr>
        <w:t xml:space="preserve">eselimo </w:t>
      </w:r>
      <w:r w:rsidRPr="003D0A29">
        <w:rPr>
          <w:rFonts w:ascii="Arial Narrow" w:hAnsi="Arial Narrow"/>
          <w:b/>
          <w:sz w:val="22"/>
          <w:szCs w:val="22"/>
        </w:rPr>
        <w:t xml:space="preserve">se </w:t>
      </w:r>
      <w:r w:rsidR="008C09D6" w:rsidRPr="003D0A29">
        <w:rPr>
          <w:rFonts w:ascii="Arial Narrow" w:hAnsi="Arial Narrow"/>
          <w:b/>
          <w:sz w:val="22"/>
          <w:szCs w:val="22"/>
        </w:rPr>
        <w:t>vašega obiska!</w:t>
      </w:r>
    </w:p>
    <w:p w14:paraId="7C0E8256" w14:textId="77777777" w:rsidR="00E17C72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53AB125B" w14:textId="53339CE1" w:rsidR="00E17C72" w:rsidRDefault="00E17C72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64EC1A3A" w14:textId="155293AE" w:rsidR="008C09D6" w:rsidRPr="003D0A29" w:rsidRDefault="007B44AA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Roman Žveglič</w:t>
      </w:r>
      <w:r w:rsidR="008C09D6" w:rsidRPr="003D0A29">
        <w:rPr>
          <w:rFonts w:ascii="Arial Narrow" w:hAnsi="Arial Narrow"/>
          <w:sz w:val="22"/>
          <w:szCs w:val="22"/>
        </w:rPr>
        <w:t>,</w:t>
      </w:r>
    </w:p>
    <w:p w14:paraId="50B715DC" w14:textId="77777777" w:rsidR="008C09D6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ACE7D41" w14:textId="77777777" w:rsidR="006C7017" w:rsidRDefault="006C7017" w:rsidP="001221EE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7EA7E267" w14:textId="77777777" w:rsidR="008C09D6" w:rsidRDefault="008C09D6" w:rsidP="002438AA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09A587AD" w14:textId="2A385D2C" w:rsidR="008C09D6" w:rsidRDefault="008C09D6" w:rsidP="00D43B1B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4F5B1FEC" w14:textId="159D98C9" w:rsidR="00296703" w:rsidRPr="00DD1A50" w:rsidRDefault="00DC70D2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PREDAVANJE</w:t>
      </w:r>
      <w:bookmarkStart w:id="0" w:name="_GoBack"/>
      <w:bookmarkEnd w:id="0"/>
    </w:p>
    <w:p w14:paraId="503F73C1" w14:textId="13E75AC3" w:rsidR="00DD1A50" w:rsidRPr="00B0170E" w:rsidRDefault="00DC70D2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Cs w:val="16"/>
        </w:rPr>
      </w:pPr>
      <w:r>
        <w:rPr>
          <w:rFonts w:ascii="Arial Narrow" w:hAnsi="Arial Narrow"/>
          <w:b/>
          <w:szCs w:val="16"/>
        </w:rPr>
        <w:t>Dobre prakse naravi prijaznega kmetijstva v območjih Nature 2000</w:t>
      </w:r>
    </w:p>
    <w:p w14:paraId="7EED6147" w14:textId="77777777" w:rsid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1288F078" w14:textId="26A42CDE" w:rsidR="00DD1A50" w:rsidRDefault="00DC70D2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PONEDELJEK</w:t>
      </w:r>
      <w:r w:rsidR="00DD1A50">
        <w:rPr>
          <w:rFonts w:ascii="Arial Narrow" w:hAnsi="Arial Narrow"/>
          <w:b/>
          <w:sz w:val="22"/>
          <w:szCs w:val="16"/>
        </w:rPr>
        <w:t>, 2</w:t>
      </w:r>
      <w:r>
        <w:rPr>
          <w:rFonts w:ascii="Arial Narrow" w:hAnsi="Arial Narrow"/>
          <w:b/>
          <w:sz w:val="22"/>
          <w:szCs w:val="16"/>
        </w:rPr>
        <w:t>2</w:t>
      </w:r>
      <w:r w:rsidR="00DD1A50">
        <w:rPr>
          <w:rFonts w:ascii="Arial Narrow" w:hAnsi="Arial Narrow"/>
          <w:b/>
          <w:sz w:val="22"/>
          <w:szCs w:val="16"/>
        </w:rPr>
        <w:t xml:space="preserve">. avgust 2022, </w:t>
      </w:r>
      <w:r w:rsidR="00B0170E">
        <w:rPr>
          <w:rFonts w:ascii="Arial Narrow" w:hAnsi="Arial Narrow"/>
          <w:b/>
          <w:sz w:val="22"/>
          <w:szCs w:val="16"/>
        </w:rPr>
        <w:t>1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>.00 – 1</w:t>
      </w:r>
      <w:r>
        <w:rPr>
          <w:rFonts w:ascii="Arial Narrow" w:hAnsi="Arial Narrow"/>
          <w:b/>
          <w:sz w:val="22"/>
          <w:szCs w:val="16"/>
        </w:rPr>
        <w:t>5</w:t>
      </w:r>
      <w:r w:rsidR="00DD1A50">
        <w:rPr>
          <w:rFonts w:ascii="Arial Narrow" w:hAnsi="Arial Narrow"/>
          <w:b/>
          <w:sz w:val="22"/>
          <w:szCs w:val="16"/>
        </w:rPr>
        <w:t>.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 xml:space="preserve">0, dvorana </w:t>
      </w:r>
      <w:r w:rsidR="00FE1CBA">
        <w:rPr>
          <w:rFonts w:ascii="Arial Narrow" w:hAnsi="Arial Narrow"/>
          <w:b/>
          <w:sz w:val="22"/>
          <w:szCs w:val="16"/>
        </w:rPr>
        <w:t>3</w:t>
      </w:r>
    </w:p>
    <w:p w14:paraId="3E4C9920" w14:textId="77777777" w:rsidR="00DD1A50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6F4BCCFC" w14:textId="77777777" w:rsidR="00DD1A50" w:rsidRDefault="00DD1A50" w:rsidP="00DD1A50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73075999" w14:textId="2EC32C9B" w:rsidR="00DC70D2" w:rsidRPr="00DC70D2" w:rsidRDefault="00DC70D2" w:rsidP="00DC70D2">
      <w:pPr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>Na predavanju</w:t>
      </w:r>
      <w:r w:rsidRPr="00DC70D2">
        <w:rPr>
          <w:rFonts w:ascii="Arial Narrow" w:hAnsi="Arial Narrow"/>
          <w:sz w:val="22"/>
        </w:rPr>
        <w:t xml:space="preserve"> </w:t>
      </w:r>
      <w:r w:rsidRPr="00DC70D2">
        <w:rPr>
          <w:rFonts w:ascii="Arial Narrow" w:hAnsi="Arial Narrow"/>
          <w:sz w:val="22"/>
        </w:rPr>
        <w:t>bodo strokovnjaki varstva narave in kmetijstva predstavili:</w:t>
      </w:r>
    </w:p>
    <w:p w14:paraId="7C052ABB" w14:textId="77777777" w:rsidR="00DC70D2" w:rsidRPr="00DC70D2" w:rsidRDefault="00DC70D2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 xml:space="preserve">Kmetijstvo in </w:t>
      </w:r>
      <w:proofErr w:type="spellStart"/>
      <w:r w:rsidRPr="00DC70D2">
        <w:rPr>
          <w:rFonts w:ascii="Arial Narrow" w:hAnsi="Arial Narrow"/>
          <w:sz w:val="22"/>
        </w:rPr>
        <w:t>naravovarstvo</w:t>
      </w:r>
      <w:proofErr w:type="spellEnd"/>
      <w:r w:rsidRPr="00DC70D2">
        <w:rPr>
          <w:rFonts w:ascii="Arial Narrow" w:hAnsi="Arial Narrow"/>
          <w:sz w:val="22"/>
        </w:rPr>
        <w:t xml:space="preserve"> za prihodnost ohranjene narave in trajnostnega kmetijstva (Kmetijsko gozdarska zbornica Slovenije)</w:t>
      </w:r>
    </w:p>
    <w:p w14:paraId="6D45345A" w14:textId="77777777" w:rsidR="00DC70D2" w:rsidRPr="00DC70D2" w:rsidRDefault="00DC70D2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>Živalske in rastlinske vrste, ki potrebujejo kmetijstvo, in kmetijstvo potrebuje njih (Zavod RS za varstvo narave)</w:t>
      </w:r>
    </w:p>
    <w:p w14:paraId="12F65A9B" w14:textId="77777777" w:rsidR="00DC70D2" w:rsidRPr="00DC70D2" w:rsidRDefault="00DC70D2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>Priložnosti Skupne kmetijske politike 2023– 2027 za Naturo 2000 (Ministrstvo za kmetijstvo, gozdarstvo in prehrano)</w:t>
      </w:r>
    </w:p>
    <w:p w14:paraId="0FFEB42B" w14:textId="77777777" w:rsidR="00DC70D2" w:rsidRPr="00DC70D2" w:rsidRDefault="00DC70D2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>Grajeni ekosistemi za zaščito površinskih voda v Naturi 2000 (podjetje LIMNOS)</w:t>
      </w:r>
    </w:p>
    <w:p w14:paraId="5F3B1B01" w14:textId="6BC09F60" w:rsidR="00FE1CBA" w:rsidRPr="00FE1CBA" w:rsidRDefault="00FE1CBA" w:rsidP="00FE1CBA">
      <w:pPr>
        <w:spacing w:line="276" w:lineRule="auto"/>
        <w:ind w:left="360"/>
        <w:jc w:val="both"/>
        <w:rPr>
          <w:rFonts w:ascii="Arial Narrow" w:hAnsi="Arial Narrow"/>
          <w:sz w:val="22"/>
        </w:rPr>
      </w:pPr>
    </w:p>
    <w:p w14:paraId="3382A863" w14:textId="06648DC2" w:rsidR="00B0170E" w:rsidRPr="00FE1CBA" w:rsidRDefault="00B0170E" w:rsidP="00FE1CBA">
      <w:pPr>
        <w:spacing w:after="160" w:line="259" w:lineRule="auto"/>
        <w:ind w:left="360"/>
        <w:rPr>
          <w:rFonts w:ascii="Arial Narrow" w:hAnsi="Arial Narrow"/>
          <w:sz w:val="22"/>
        </w:rPr>
      </w:pPr>
    </w:p>
    <w:p w14:paraId="24148F11" w14:textId="77777777" w:rsidR="00B0170E" w:rsidRDefault="00B0170E" w:rsidP="00B0170E">
      <w:pPr>
        <w:rPr>
          <w:rFonts w:ascii="Arial Narrow" w:hAnsi="Arial Narrow"/>
          <w:i/>
          <w:sz w:val="22"/>
        </w:rPr>
      </w:pPr>
    </w:p>
    <w:p w14:paraId="7E08396D" w14:textId="5372D038" w:rsidR="00B0170E" w:rsidRDefault="00B0170E" w:rsidP="00B0170E">
      <w:pPr>
        <w:rPr>
          <w:rFonts w:ascii="Arial Narrow" w:hAnsi="Arial Narrow"/>
          <w:i/>
          <w:sz w:val="22"/>
        </w:rPr>
      </w:pPr>
      <w:r w:rsidRPr="00B0170E">
        <w:rPr>
          <w:rFonts w:ascii="Arial Narrow" w:hAnsi="Arial Narrow"/>
          <w:i/>
          <w:sz w:val="22"/>
        </w:rPr>
        <w:t xml:space="preserve">Več informacij: </w:t>
      </w:r>
      <w:r w:rsidR="00DC70D2" w:rsidRPr="00DC70D2">
        <w:rPr>
          <w:rFonts w:ascii="Arial Narrow" w:hAnsi="Arial Narrow"/>
          <w:i/>
          <w:sz w:val="22"/>
        </w:rPr>
        <w:t xml:space="preserve">Matevž Močnik Grčar, </w:t>
      </w:r>
      <w:r w:rsidR="00DC70D2">
        <w:rPr>
          <w:rFonts w:ascii="Arial Narrow" w:hAnsi="Arial Narrow"/>
          <w:i/>
          <w:sz w:val="22"/>
        </w:rPr>
        <w:t xml:space="preserve">telefon: 040 841 521, </w:t>
      </w:r>
      <w:r w:rsidR="00DC70D2" w:rsidRPr="00DC70D2">
        <w:rPr>
          <w:rFonts w:ascii="Arial Narrow" w:hAnsi="Arial Narrow"/>
          <w:i/>
          <w:sz w:val="22"/>
        </w:rPr>
        <w:t>el. naslov</w:t>
      </w:r>
      <w:r w:rsidR="00DC70D2" w:rsidRPr="00DC70D2">
        <w:rPr>
          <w:rFonts w:ascii="Arial Narrow" w:hAnsi="Arial Narrow"/>
          <w:i/>
          <w:sz w:val="22"/>
        </w:rPr>
        <w:t xml:space="preserve">: </w:t>
      </w:r>
      <w:hyperlink r:id="rId9" w:history="1">
        <w:r w:rsidR="00DC70D2" w:rsidRPr="00DC70D2">
          <w:rPr>
            <w:rFonts w:ascii="Arial Narrow" w:hAnsi="Arial Narrow"/>
            <w:i/>
            <w:sz w:val="22"/>
          </w:rPr>
          <w:t>matevz.mocnik-grcar@kgzs.si</w:t>
        </w:r>
      </w:hyperlink>
    </w:p>
    <w:p w14:paraId="69CBD3C8" w14:textId="77777777" w:rsidR="00B0170E" w:rsidRPr="00B0170E" w:rsidRDefault="00B0170E" w:rsidP="00B0170E">
      <w:pPr>
        <w:rPr>
          <w:rFonts w:ascii="Arial Narrow" w:hAnsi="Arial Narrow"/>
          <w:i/>
          <w:sz w:val="22"/>
        </w:rPr>
      </w:pPr>
    </w:p>
    <w:p w14:paraId="6BF0CEBD" w14:textId="77777777" w:rsidR="00296703" w:rsidRPr="00F839FC" w:rsidRDefault="00296703" w:rsidP="00296703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0382AE4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55D2149D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776DB62E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29601CE8" w14:textId="4339BE4C" w:rsidR="00473F15" w:rsidRPr="00DD1A50" w:rsidRDefault="00296703" w:rsidP="00296703">
      <w:pPr>
        <w:spacing w:line="360" w:lineRule="auto"/>
        <w:jc w:val="center"/>
        <w:rPr>
          <w:rFonts w:ascii="Arial" w:hAnsi="Arial" w:cs="Arial"/>
          <w:sz w:val="20"/>
        </w:rPr>
      </w:pPr>
      <w:r w:rsidRPr="00DD1A50">
        <w:rPr>
          <w:rFonts w:ascii="Arial" w:hAnsi="Arial" w:cs="Arial"/>
          <w:sz w:val="20"/>
        </w:rPr>
        <w:t>Vljudno vabljeni!</w:t>
      </w:r>
    </w:p>
    <w:p w14:paraId="194651EA" w14:textId="39C12B7D" w:rsidR="00296703" w:rsidRDefault="00296703" w:rsidP="00296703">
      <w:pPr>
        <w:spacing w:line="360" w:lineRule="auto"/>
        <w:jc w:val="center"/>
        <w:rPr>
          <w:rFonts w:ascii="Arial" w:hAnsi="Arial" w:cs="Arial"/>
        </w:rPr>
      </w:pPr>
    </w:p>
    <w:p w14:paraId="42AE3E11" w14:textId="77777777" w:rsidR="00296703" w:rsidRPr="00473F15" w:rsidRDefault="00296703" w:rsidP="00296703">
      <w:pPr>
        <w:spacing w:line="360" w:lineRule="auto"/>
        <w:jc w:val="center"/>
        <w:rPr>
          <w:rFonts w:ascii="Arial" w:hAnsi="Arial" w:cs="Arial"/>
          <w:i/>
          <w:iCs/>
          <w:sz w:val="22"/>
          <w:szCs w:val="26"/>
        </w:rPr>
      </w:pPr>
    </w:p>
    <w:sectPr w:rsidR="00296703" w:rsidRPr="00473F15" w:rsidSect="000315A4">
      <w:footerReference w:type="default" r:id="rId10"/>
      <w:pgSz w:w="11906" w:h="16838"/>
      <w:pgMar w:top="720" w:right="1134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32358"/>
    <w:multiLevelType w:val="hybridMultilevel"/>
    <w:tmpl w:val="4C56F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214008"/>
    <w:multiLevelType w:val="hybridMultilevel"/>
    <w:tmpl w:val="83D4BB7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5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2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703"/>
    <w:rsid w:val="00296B08"/>
    <w:rsid w:val="002A03CC"/>
    <w:rsid w:val="00327959"/>
    <w:rsid w:val="00330C1E"/>
    <w:rsid w:val="00331C72"/>
    <w:rsid w:val="00342C1C"/>
    <w:rsid w:val="0035417B"/>
    <w:rsid w:val="003D0A29"/>
    <w:rsid w:val="003D682A"/>
    <w:rsid w:val="003F1635"/>
    <w:rsid w:val="003F540C"/>
    <w:rsid w:val="003F6DAC"/>
    <w:rsid w:val="00422EC4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5619C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9143E9"/>
    <w:rsid w:val="00947BB4"/>
    <w:rsid w:val="00977D3B"/>
    <w:rsid w:val="00982042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170E"/>
    <w:rsid w:val="00B056A3"/>
    <w:rsid w:val="00B0650C"/>
    <w:rsid w:val="00B14049"/>
    <w:rsid w:val="00B55F9E"/>
    <w:rsid w:val="00BC15DC"/>
    <w:rsid w:val="00BF6C9C"/>
    <w:rsid w:val="00C03431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C70D2"/>
    <w:rsid w:val="00DD1A50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E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atevz.mocnik-grcar@kgzs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15-08-07T09:30:00Z</cp:lastPrinted>
  <dcterms:created xsi:type="dcterms:W3CDTF">2022-08-17T17:45:00Z</dcterms:created>
  <dcterms:modified xsi:type="dcterms:W3CDTF">2022-08-17T17:45:00Z</dcterms:modified>
</cp:coreProperties>
</file>